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0" w:name="X4787a31ccade25582ad4c0a0a65bfcd7cf08555"/>
    <w:p>
      <w:pPr>
        <w:pStyle w:val="Heading1"/>
      </w:pPr>
      <w:r>
        <w:t xml:space="preserve">Scholarship Application Letter for Advanced Studies in Chemical Engineering at a Jerusalem Institution</w:t>
      </w:r>
    </w:p>
    <w:p>
      <w:pPr>
        <w:pStyle w:val="FirstParagraph"/>
      </w:pPr>
      <w:r>
        <w:t xml:space="preserve">October 26, 2023</w:t>
      </w:r>
    </w:p>
    <w:p>
      <w:pPr>
        <w:pStyle w:val="BodyText"/>
      </w:pPr>
      <w:r>
        <w:t xml:space="preserve">Admissions Committee</w:t>
      </w:r>
      <w:r>
        <w:br/>
      </w:r>
      <w:r>
        <w:t xml:space="preserve">Faculty of Engineering</w:t>
      </w:r>
      <w:r>
        <w:br/>
      </w:r>
      <w:r>
        <w:t xml:space="preserve">The Hebrew University of Jerusalem</w:t>
      </w:r>
      <w:r>
        <w:br/>
      </w:r>
      <w:r>
        <w:t xml:space="preserve">Edmond J. Safra Campus, Givat Ram</w:t>
      </w:r>
      <w:r>
        <w:br/>
      </w:r>
      <w:r>
        <w:t xml:space="preserve">Jerusalem, Israel 9190501</w:t>
      </w:r>
    </w:p>
    <w:p>
      <w:pPr>
        <w:pStyle w:val="BodyText"/>
      </w:pPr>
      <w:r>
        <w:t xml:space="preserve">Dear Esteemed Members of the Admissions Committee,</w:t>
      </w:r>
    </w:p>
    <w:p>
      <w:pPr>
        <w:pStyle w:val="BodyText"/>
      </w:pPr>
      <w:r>
        <w:t xml:space="preserve">I am writing with profound enthusiasm to submit my application for the prestigious International Scholarships in Chemical Engineering at The Hebrew University of Jerusalem. This Scholarship Application Letter represents not merely an academic pursuit, but a deeply considered step towards realizing my lifelong aspiration to become an innovative and impactful Chemical Engineer, contributing meaningfully to global sustainability challenges through the unique lens of Israel’s pioneering scientific ecosystem centered in Jerusalem.</w:t>
      </w:r>
    </w:p>
    <w:p>
      <w:pPr>
        <w:pStyle w:val="BodyText"/>
      </w:pPr>
      <w:r>
        <w:t xml:space="preserve">My academic journey in Chemical Engineering at [Your University Name] has been driven by an unyielding fascination with transforming theoretical principles into practical solutions for humanity's most pressing environmental and resource crises. Courses such as Advanced Transport Phenomena, Sustainable Process Design, and Membrane Technology were not just requirements but catalysts for my intellectual evolution. I immersed myself in research on novel bio-based polymers for water purification, culminating in a published paper on "Enhancing Nanofiltration Efficiency Using Functionalized Chitosan Membranes" (Journal of Environmental Chemical Engineering, 2023). This work underscored my commitment to applying chemical engineering fundamentals to real-world problems – a mission I believe finds its most potent expression within the dynamic academic and industrial environment of Israel Jerusalem. The city’s unique position as a global hub for innovation in water technology, renewable energy, and green chemistry aligns perfectly with my professional vision as an emerging Chemical Engineer.</w:t>
      </w:r>
    </w:p>
    <w:p>
      <w:pPr>
        <w:pStyle w:val="BodyText"/>
      </w:pPr>
      <w:r>
        <w:t xml:space="preserve">My decision to seek advanced studies specifically in Israel Jerusalem is multifaceted and deeply strategic. First, the Faculty of Engineering at The Hebrew University of Jerusalem boasts unparalleled expertise in areas directly relevant to my research interests. Professor [Name]’s work on desalination membranes and Professor [Name]’s leadership in sustainable bio-process engineering are groundbreaking fields I am eager to contribute to. Second, Jerusalem’s status as a crossroads of cultures and scientific thought provides an irreplaceable context for innovation. The city hosts the world’s largest concentration of water technology startups (e.g., IDE Technologies, Tamiya Water), alongside global R&amp;D centers focused on solar energy storage and circular economy models – all within easy reach of campus. This ecosystem, combined with the university’s strong industry partnerships (like those with Siemens and Rafael Advanced Defense Systems), offers a direct pathway to translate classroom learning into tangible technological impact. Studying Chemical Engineering in Israel Jerusalem is not just about attending lectures; it is about immersing oneself in the very heart of solutions for water scarcity and sustainable industrial processes – challenges where Israel, and specifically Jerusalem, serves as a global leader.</w:t>
      </w:r>
    </w:p>
    <w:p>
      <w:pPr>
        <w:pStyle w:val="BodyText"/>
      </w:pPr>
      <w:r>
        <w:t xml:space="preserve">My ambition extends far beyond obtaining a degree. I envision myself becoming a Chemical Engineer who bridges academic research with scalable industrial implementation. My long-term goal is to establish an R&amp;D center focused on decentralized water purification systems for arid regions, drawing inspiration from the successful models pioneered in Israel. The collaborative environment at Hebrew University Jerusalem – where students from diverse backgrounds converge to tackle problems like efficient energy use in chemical processes and waste valorization – is precisely where I need to be honed. I am particularly drawn to the university’s interdisciplinary initiatives, such as the Sustainable Energy Research Center, which embodies the integrated approach essential for modern Chemical Engineers. Securing this scholarship would provide not only critical financial support but also validation of my commitment to leveraging chemical engineering for global good within Israel Jerusalem’s transformative landscape.</w:t>
      </w:r>
    </w:p>
    <w:p>
      <w:pPr>
        <w:pStyle w:val="BodyText"/>
      </w:pPr>
      <w:r>
        <w:t xml:space="preserve">My academic record reflects consistent excellence (GPA: 3.8/4.0, Dean's List for 4 consecutive semesters), complemented by practical experience gained through internships at [Company Name], a leader in industrial wastewater treatment. There, I assisted in optimizing a chemical flocculation process, resulting in a 15% reduction in chemical usage – directly demonstrating my ability to apply engineering principles to improve efficiency and reduce environmental impact. Furthermore, my volunteer work with [Organization] on community water testing initiatives solidified my conviction that sustainable solutions must serve local communities. These experiences have forged me into a determined, hands-on Chemical Engineer prepared for the rigorous demands of advanced study at Hebrew University Jerusalem.</w:t>
      </w:r>
    </w:p>
    <w:p>
      <w:pPr>
        <w:pStyle w:val="BodyText"/>
      </w:pPr>
      <w:r>
        <w:t xml:space="preserve">I am acutely aware of the challenges inherent in pursuing studies in Israel Jerusalem – navigating cultural immersion while focusing on complex engineering problems. However, my prior experience living and studying abroad (during a semester at [University Name, Location]) equipped me with adaptability, cross-cultural communication skills, and a deep respect for diverse perspectives – all vital assets for thriving within the vibrant academic community of Jerusalem. I am ready to actively engage with the university’s initiatives like the "Jerusalem Innovation Hub" and contribute my energy to campus life through student engineering societies.</w:t>
      </w:r>
    </w:p>
    <w:p>
      <w:pPr>
        <w:pStyle w:val="BodyText"/>
      </w:pPr>
      <w:r>
        <w:t xml:space="preserve">The opportunity to be part of The Hebrew University of Jerusalem’s Chemical Engineering program is a defining moment in my professional trajectory. This Scholarship Application Letter is a testament to my readiness, passion, and strategic alignment with the university’s mission. I am eager to contribute my skills in process optimization and environmental technology to your esteemed faculty while learning from the world-class expertise available only within Israel Jerusalem's unique scientific milieu. I am confident that with this scholarship, I can fully dedicate myself to excellence in research and innovation, ultimately fulfilling my promise as a future Chemical Engineer dedicated to a more sustainable world.</w:t>
      </w:r>
    </w:p>
    <w:p>
      <w:pPr>
        <w:pStyle w:val="BodyText"/>
      </w:pPr>
      <w:r>
        <w:t xml:space="preserve">Thank you for considering my application. I have attached all required documents and welcome the opportunity to discuss my qualifications further at your convenience. I look forward to the possibility of contributing to the legacy of excellence in chemical engineering at The Hebrew University of Jerusalem.</w:t>
      </w:r>
    </w:p>
    <w:p>
      <w:pPr>
        <w:pStyle w:val="BodyText"/>
      </w:pPr>
      <w:r>
        <w:t xml:space="preserve">Sincerely,</w:t>
      </w:r>
    </w:p>
    <w:p>
      <w:pPr>
        <w:pStyle w:val="BodyText"/>
      </w:pPr>
      <w:r>
        <w:t xml:space="preserve">[Your Full Name]</w:t>
      </w:r>
    </w:p>
    <w:p>
      <w:pPr>
        <w:pStyle w:val="BodyText"/>
      </w:pPr>
      <w:r>
        <w:t xml:space="preserve">[Your Student ID/Passport Number, if applicabl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Israel Jerusalem</dc:title>
  <dc:creator/>
  <dc:language>en</dc:language>
  <cp:keywords/>
  <dcterms:created xsi:type="dcterms:W3CDTF">2025-12-10T22:33:27Z</dcterms:created>
  <dcterms:modified xsi:type="dcterms:W3CDTF">2025-12-10T22:33:27Z</dcterms:modified>
</cp:coreProperties>
</file>

<file path=docProps/custom.xml><?xml version="1.0" encoding="utf-8"?>
<Properties xmlns="http://schemas.openxmlformats.org/officeDocument/2006/custom-properties" xmlns:vt="http://schemas.openxmlformats.org/officeDocument/2006/docPropsVTypes"/>
</file>